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EA9674" w14:textId="7EBC5F77" w:rsidR="00AF6621" w:rsidRDefault="00EE2281" w:rsidP="00655DF7">
      <w:pPr>
        <w:jc w:val="center"/>
      </w:pPr>
      <w:r>
        <w:rPr>
          <w:noProof/>
        </w:rPr>
        <w:drawing>
          <wp:inline distT="0" distB="0" distL="0" distR="0" wp14:anchorId="2A6A5330" wp14:editId="4CFADF96">
            <wp:extent cx="2387600" cy="1308100"/>
            <wp:effectExtent l="0" t="0" r="0" b="6350"/>
            <wp:docPr id="1" name="Picture 1" descr="2836.) Genesis 18:16-33 | DWELLING in the Wo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836.) Genesis 18:16-33 | DWELLING in the Wor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130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AB33C" w14:textId="2E2392DE" w:rsidR="00B469E8" w:rsidRPr="00EE2281" w:rsidRDefault="00B469E8" w:rsidP="00B469E8">
      <w:pPr>
        <w:jc w:val="center"/>
        <w:rPr>
          <w:b/>
          <w:color w:val="0033CC"/>
          <w:sz w:val="32"/>
          <w:szCs w:val="32"/>
          <w:u w:val="single"/>
        </w:rPr>
      </w:pPr>
      <w:r w:rsidRPr="00EE2281">
        <w:rPr>
          <w:b/>
          <w:color w:val="0033CC"/>
          <w:sz w:val="32"/>
          <w:szCs w:val="32"/>
          <w:u w:val="single"/>
        </w:rPr>
        <w:t>Getting More from the Message</w:t>
      </w:r>
      <w:r w:rsidRPr="00EE2281">
        <w:rPr>
          <w:b/>
          <w:color w:val="0033CC"/>
          <w:sz w:val="32"/>
          <w:szCs w:val="32"/>
        </w:rPr>
        <w:t xml:space="preserve"> – </w:t>
      </w:r>
      <w:r w:rsidR="00810727" w:rsidRPr="00EE2281">
        <w:rPr>
          <w:b/>
          <w:color w:val="0033CC"/>
          <w:sz w:val="32"/>
          <w:szCs w:val="32"/>
          <w:u w:val="single"/>
        </w:rPr>
        <w:t>Genesis 1</w:t>
      </w:r>
      <w:r w:rsidR="004120EC" w:rsidRPr="00EE2281">
        <w:rPr>
          <w:b/>
          <w:color w:val="0033CC"/>
          <w:sz w:val="32"/>
          <w:szCs w:val="32"/>
          <w:u w:val="single"/>
        </w:rPr>
        <w:t>8</w:t>
      </w:r>
      <w:r w:rsidR="00E54ED8" w:rsidRPr="00EE2281">
        <w:rPr>
          <w:b/>
          <w:color w:val="0033CC"/>
          <w:sz w:val="32"/>
          <w:szCs w:val="32"/>
          <w:u w:val="single"/>
        </w:rPr>
        <w:t>:</w:t>
      </w:r>
      <w:r w:rsidR="00EE2281" w:rsidRPr="00EE2281">
        <w:rPr>
          <w:b/>
          <w:color w:val="0033CC"/>
          <w:sz w:val="32"/>
          <w:szCs w:val="32"/>
          <w:u w:val="single"/>
        </w:rPr>
        <w:t>1</w:t>
      </w:r>
      <w:r w:rsidR="004120EC" w:rsidRPr="00EE2281">
        <w:rPr>
          <w:b/>
          <w:color w:val="0033CC"/>
          <w:sz w:val="32"/>
          <w:szCs w:val="32"/>
          <w:u w:val="single"/>
        </w:rPr>
        <w:t>6-33</w:t>
      </w:r>
    </w:p>
    <w:p w14:paraId="4DDAEF7F" w14:textId="241EE932" w:rsidR="00B469E8" w:rsidRPr="00EE2281" w:rsidRDefault="00B469E8" w:rsidP="00B469E8">
      <w:pPr>
        <w:jc w:val="center"/>
        <w:rPr>
          <w:b/>
          <w:bCs/>
          <w:color w:val="996633"/>
          <w:sz w:val="28"/>
          <w:szCs w:val="28"/>
        </w:rPr>
      </w:pPr>
      <w:r w:rsidRPr="00EE2281">
        <w:rPr>
          <w:b/>
          <w:bCs/>
          <w:color w:val="996633"/>
          <w:sz w:val="28"/>
          <w:szCs w:val="28"/>
        </w:rPr>
        <w:t>Community Group Questions – Week o</w:t>
      </w:r>
      <w:r w:rsidR="000A5949" w:rsidRPr="00EE2281">
        <w:rPr>
          <w:b/>
          <w:bCs/>
          <w:color w:val="996633"/>
          <w:sz w:val="28"/>
          <w:szCs w:val="28"/>
        </w:rPr>
        <w:t xml:space="preserve">f </w:t>
      </w:r>
      <w:r w:rsidR="004120EC" w:rsidRPr="00EE2281">
        <w:rPr>
          <w:b/>
          <w:bCs/>
          <w:color w:val="996633"/>
          <w:sz w:val="28"/>
          <w:szCs w:val="28"/>
        </w:rPr>
        <w:t>January 24</w:t>
      </w:r>
      <w:r w:rsidR="000A5949" w:rsidRPr="00EE2281">
        <w:rPr>
          <w:b/>
          <w:bCs/>
          <w:color w:val="996633"/>
          <w:sz w:val="28"/>
          <w:szCs w:val="28"/>
        </w:rPr>
        <w:t>,</w:t>
      </w:r>
      <w:r w:rsidR="00DC1ABB" w:rsidRPr="00EE2281">
        <w:rPr>
          <w:b/>
          <w:bCs/>
          <w:color w:val="996633"/>
          <w:sz w:val="28"/>
          <w:szCs w:val="28"/>
        </w:rPr>
        <w:t xml:space="preserve"> </w:t>
      </w:r>
      <w:r w:rsidR="000A5949" w:rsidRPr="00EE2281">
        <w:rPr>
          <w:b/>
          <w:bCs/>
          <w:color w:val="996633"/>
          <w:sz w:val="28"/>
          <w:szCs w:val="28"/>
        </w:rPr>
        <w:t>202</w:t>
      </w:r>
      <w:r w:rsidR="004120EC" w:rsidRPr="00EE2281">
        <w:rPr>
          <w:b/>
          <w:bCs/>
          <w:color w:val="996633"/>
          <w:sz w:val="28"/>
          <w:szCs w:val="28"/>
        </w:rPr>
        <w:t>1</w:t>
      </w:r>
    </w:p>
    <w:p w14:paraId="6322A7C9" w14:textId="77777777" w:rsidR="00D71AFA" w:rsidRDefault="00655DF7" w:rsidP="00D71AFA">
      <w:pPr>
        <w:pStyle w:val="NoSpacing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 xml:space="preserve">: Read this week’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14:paraId="438BC341" w14:textId="77777777" w:rsidR="00655DF7" w:rsidRPr="00155127" w:rsidRDefault="00655DF7" w:rsidP="00655DF7">
      <w:pPr>
        <w:pStyle w:val="NoSpacing"/>
        <w:rPr>
          <w:b/>
          <w:sz w:val="8"/>
          <w:szCs w:val="8"/>
          <w:u w:val="single"/>
        </w:rPr>
      </w:pPr>
    </w:p>
    <w:p w14:paraId="63CE6A68" w14:textId="3B13F0ED" w:rsidR="00655DF7" w:rsidRPr="00D71AFA" w:rsidRDefault="00655DF7" w:rsidP="00655DF7">
      <w:pPr>
        <w:pStyle w:val="NoSpacing"/>
      </w:pPr>
      <w:r w:rsidRPr="00D71AFA">
        <w:rPr>
          <w:b/>
          <w:u w:val="single"/>
        </w:rPr>
        <w:t>Ice Breaker</w:t>
      </w:r>
      <w:r w:rsidR="00AD78C7" w:rsidRPr="00D71AFA">
        <w:t xml:space="preserve">: </w:t>
      </w:r>
      <w:r w:rsidR="00EE2281">
        <w:t xml:space="preserve">What are some of the emotions people are experiencing </w:t>
      </w:r>
      <w:r w:rsidR="00C50857">
        <w:t>during</w:t>
      </w:r>
      <w:r w:rsidR="00EE2281">
        <w:t xml:space="preserve"> this time in history?</w:t>
      </w:r>
    </w:p>
    <w:p w14:paraId="00D4F0CD" w14:textId="77777777"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14:paraId="042693DC" w14:textId="044C3F03" w:rsidR="00655DF7" w:rsidRPr="00CD7372" w:rsidRDefault="00EE2281" w:rsidP="00655DF7">
      <w:pPr>
        <w:pStyle w:val="NoSpacing"/>
        <w:numPr>
          <w:ilvl w:val="0"/>
          <w:numId w:val="1"/>
        </w:numPr>
      </w:pPr>
      <w:r>
        <w:t>What are some way</w:t>
      </w:r>
      <w:r w:rsidR="00C50857">
        <w:t>s</w:t>
      </w:r>
      <w:r>
        <w:t xml:space="preserve"> you think </w:t>
      </w:r>
      <w:r w:rsidR="00C50857">
        <w:t xml:space="preserve">God </w:t>
      </w:r>
      <w:r>
        <w:t xml:space="preserve">wants to build and strengthen our faith during this time? </w:t>
      </w:r>
      <w:r w:rsidR="005F751F">
        <w:t xml:space="preserve"> </w:t>
      </w:r>
    </w:p>
    <w:p w14:paraId="570318E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2CDFC4F9" w14:textId="4175BAFD" w:rsidR="00CD7372" w:rsidRPr="001318A8" w:rsidRDefault="00EE2281" w:rsidP="00CD7372">
      <w:pPr>
        <w:pStyle w:val="NoSpacing"/>
        <w:numPr>
          <w:ilvl w:val="0"/>
          <w:numId w:val="1"/>
        </w:numPr>
      </w:pPr>
      <w:r>
        <w:t>Statistically the faith of many Christia</w:t>
      </w:r>
      <w:r w:rsidR="00C50857">
        <w:t>ns</w:t>
      </w:r>
      <w:r>
        <w:t xml:space="preserve"> is weakening right now. Why do you think that is?       (How can belonging to our group and consistently attending the group help strengthen you?)</w:t>
      </w:r>
      <w:r w:rsidR="005F751F">
        <w:t xml:space="preserve"> </w:t>
      </w:r>
      <w:r w:rsidR="00CD7372" w:rsidRPr="001318A8">
        <w:rPr>
          <w:sz w:val="28"/>
          <w:szCs w:val="28"/>
        </w:rPr>
        <w:t>__________________________________________________________</w:t>
      </w:r>
      <w:r w:rsidR="00CD7372">
        <w:rPr>
          <w:sz w:val="28"/>
          <w:szCs w:val="28"/>
        </w:rPr>
        <w:t>____________________________________________________________________________</w:t>
      </w:r>
    </w:p>
    <w:p w14:paraId="1F9457A1" w14:textId="5C9360D6" w:rsidR="00655DF7" w:rsidRPr="00CD7372" w:rsidRDefault="00EE2281" w:rsidP="008406FB">
      <w:pPr>
        <w:pStyle w:val="NoSpacing"/>
        <w:numPr>
          <w:ilvl w:val="0"/>
          <w:numId w:val="1"/>
        </w:numPr>
      </w:pPr>
      <w:r>
        <w:t>What does it mean when we say</w:t>
      </w:r>
      <w:r w:rsidR="00C50857">
        <w:t>,</w:t>
      </w:r>
      <w:r>
        <w:t xml:space="preserve"> “God is creating a new and different people?”</w:t>
      </w:r>
      <w:r w:rsidR="000F1417">
        <w:t xml:space="preserve"> </w:t>
      </w:r>
    </w:p>
    <w:p w14:paraId="18F286C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2B29E247" w14:textId="0B984F79" w:rsidR="00655DF7" w:rsidRPr="00CD7372" w:rsidRDefault="00DC1ABB" w:rsidP="00655DF7">
      <w:pPr>
        <w:pStyle w:val="NoSpacing"/>
        <w:numPr>
          <w:ilvl w:val="0"/>
          <w:numId w:val="1"/>
        </w:numPr>
      </w:pPr>
      <w:r>
        <w:t>Wh</w:t>
      </w:r>
      <w:r w:rsidR="000F1417">
        <w:t xml:space="preserve">y </w:t>
      </w:r>
      <w:r w:rsidR="00EE2281">
        <w:t xml:space="preserve">are we often reluctant to get involved in the lives of other people? </w:t>
      </w:r>
    </w:p>
    <w:p w14:paraId="00DA910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5BFAFEE7" w14:textId="1CF6E549" w:rsidR="00655DF7" w:rsidRPr="00CD7372" w:rsidRDefault="000F1417" w:rsidP="00655DF7">
      <w:pPr>
        <w:pStyle w:val="NoSpacing"/>
        <w:numPr>
          <w:ilvl w:val="0"/>
          <w:numId w:val="1"/>
        </w:numPr>
      </w:pPr>
      <w:r>
        <w:t>W</w:t>
      </w:r>
      <w:r w:rsidR="00EE2281">
        <w:t xml:space="preserve">e tend to “say our prayers” while Abraham spoke with God. What is the difference? </w:t>
      </w:r>
    </w:p>
    <w:p w14:paraId="4711CEB1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11333B63" w14:textId="73249357" w:rsidR="00CD7372" w:rsidRPr="001318A8" w:rsidRDefault="00EE2281" w:rsidP="00A32C2D">
      <w:pPr>
        <w:pStyle w:val="NoSpacing"/>
        <w:numPr>
          <w:ilvl w:val="0"/>
          <w:numId w:val="1"/>
        </w:numPr>
      </w:pPr>
      <w:r>
        <w:t xml:space="preserve">If you are a </w:t>
      </w:r>
      <w:r w:rsidR="000C641A">
        <w:t>f</w:t>
      </w:r>
      <w:r>
        <w:t xml:space="preserve">ollower of Jesus, why is it important you realize your </w:t>
      </w:r>
      <w:r w:rsidR="000C641A">
        <w:t xml:space="preserve">potential </w:t>
      </w:r>
      <w:r>
        <w:t xml:space="preserve">influence in this world? </w:t>
      </w:r>
      <w:r w:rsidR="00CD7372"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757A0BB2" w14:textId="556A465C" w:rsidR="00490C59" w:rsidRDefault="000F1417" w:rsidP="001B5AFE">
      <w:pPr>
        <w:pStyle w:val="NoSpacing"/>
        <w:numPr>
          <w:ilvl w:val="0"/>
          <w:numId w:val="1"/>
        </w:numPr>
      </w:pPr>
      <w:r>
        <w:t>Wh</w:t>
      </w:r>
      <w:r w:rsidR="000C641A">
        <w:t>at are some ways we (as individu</w:t>
      </w:r>
      <w:r w:rsidR="00C50857">
        <w:t>al</w:t>
      </w:r>
      <w:r w:rsidR="000C641A">
        <w:t xml:space="preserve">s or as a group) can show compassion to people and share the Good News with them at the same time? </w:t>
      </w:r>
      <w:r>
        <w:t xml:space="preserve"> </w:t>
      </w:r>
    </w:p>
    <w:p w14:paraId="661F977C" w14:textId="77777777" w:rsidR="00CD7372" w:rsidRPr="001318A8" w:rsidRDefault="00CD7372" w:rsidP="00490C59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01AA1F0D" w14:textId="691A130F" w:rsidR="00DC1ABB" w:rsidRPr="00CD7372" w:rsidRDefault="000C641A" w:rsidP="00DC1ABB">
      <w:pPr>
        <w:pStyle w:val="NoSpacing"/>
        <w:numPr>
          <w:ilvl w:val="0"/>
          <w:numId w:val="1"/>
        </w:numPr>
      </w:pPr>
      <w:r>
        <w:t>Do you believe our corner of the world needs you and our church? Why or why not?</w:t>
      </w:r>
    </w:p>
    <w:p w14:paraId="7675F14A" w14:textId="769E231D" w:rsidR="00DC1ABB" w:rsidRPr="001318A8" w:rsidRDefault="00DC1ABB" w:rsidP="00DC1ABB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14:paraId="65035892" w14:textId="3570FB44" w:rsidR="00655DF7" w:rsidRPr="00CD7372" w:rsidRDefault="00B54FB2" w:rsidP="00655DF7">
      <w:pPr>
        <w:pStyle w:val="NoSpacing"/>
        <w:numPr>
          <w:ilvl w:val="0"/>
          <w:numId w:val="1"/>
        </w:numPr>
      </w:pPr>
      <w:r>
        <w:t xml:space="preserve">Was there anything you wanted to ask or say to the group this week? </w:t>
      </w:r>
      <w:r w:rsidR="00655DF7" w:rsidRPr="00CD7372">
        <w:t xml:space="preserve"> </w:t>
      </w:r>
    </w:p>
    <w:p w14:paraId="4C69C1CA" w14:textId="5FC3D3B8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14:paraId="103C39AD" w14:textId="77777777" w:rsidR="001C75BC" w:rsidRPr="001C75BC" w:rsidRDefault="001C75BC" w:rsidP="001C75BC">
      <w:pPr>
        <w:numPr>
          <w:ilvl w:val="0"/>
          <w:numId w:val="1"/>
        </w:numPr>
        <w:spacing w:after="0" w:line="240" w:lineRule="auto"/>
      </w:pPr>
      <w:r w:rsidRPr="001C75BC">
        <w:t xml:space="preserve">Was there anything </w:t>
      </w:r>
      <w:r w:rsidRPr="001C75BC">
        <w:rPr>
          <w:u w:val="single"/>
        </w:rPr>
        <w:t>specific</w:t>
      </w:r>
      <w:r w:rsidRPr="001C75BC">
        <w:t xml:space="preserve"> you think God wanted </w:t>
      </w:r>
      <w:r w:rsidRPr="001C75BC">
        <w:rPr>
          <w:u w:val="single"/>
        </w:rPr>
        <w:t>you</w:t>
      </w:r>
      <w:r w:rsidRPr="001C75BC">
        <w:t xml:space="preserve"> to take away or change from this passage? </w:t>
      </w:r>
    </w:p>
    <w:p w14:paraId="717D6CC6" w14:textId="77777777" w:rsidR="009049B1" w:rsidRPr="002E7BA7" w:rsidRDefault="000C1BEE" w:rsidP="000C1BEE">
      <w:pPr>
        <w:pStyle w:val="NoSpacing"/>
      </w:pPr>
      <w:r>
        <w:rPr>
          <w:sz w:val="28"/>
          <w:szCs w:val="28"/>
        </w:rPr>
        <w:t xml:space="preserve">    </w:t>
      </w:r>
      <w:r w:rsidR="009049B1" w:rsidRPr="00490C59">
        <w:rPr>
          <w:sz w:val="28"/>
          <w:szCs w:val="28"/>
        </w:rPr>
        <w:t>___________________________________________________________________</w:t>
      </w:r>
    </w:p>
    <w:p w14:paraId="73C2DA58" w14:textId="77777777" w:rsidR="00CD7372" w:rsidRPr="001318A8" w:rsidRDefault="009049B1" w:rsidP="000C1BEE">
      <w:pPr>
        <w:pStyle w:val="NoSpacing"/>
        <w:numPr>
          <w:ilvl w:val="0"/>
          <w:numId w:val="1"/>
        </w:numPr>
      </w:pPr>
      <w:r w:rsidRPr="00CD7372">
        <w:t>How can we pray for you</w:t>
      </w:r>
      <w:r>
        <w:t xml:space="preserve"> </w:t>
      </w:r>
      <w:proofErr w:type="gramStart"/>
      <w:r>
        <w:t>in regards to</w:t>
      </w:r>
      <w:proofErr w:type="gramEnd"/>
      <w:r>
        <w:t xml:space="preserve"> what we studied this week? Other prayer requests are fine, but we are also looking for a specific prayer request for you </w:t>
      </w:r>
      <w:proofErr w:type="gramStart"/>
      <w:r>
        <w:t>in regards to</w:t>
      </w:r>
      <w:proofErr w:type="gramEnd"/>
      <w:r>
        <w:t xml:space="preserve"> this week’s passage. </w:t>
      </w:r>
      <w:r w:rsidRPr="00DE5511">
        <w:rPr>
          <w:b/>
        </w:rPr>
        <w:t>_______________________________________________________________________</w:t>
      </w:r>
      <w:r>
        <w:rPr>
          <w:b/>
        </w:rPr>
        <w:t>_______</w:t>
      </w:r>
    </w:p>
    <w:sectPr w:rsidR="00CD737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210F3D"/>
    <w:multiLevelType w:val="hybridMultilevel"/>
    <w:tmpl w:val="4B6CCEA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0tLCwNDewNDe3NLdQ0lEKTi0uzszPAykwNKgFAN+AhAwtAAAA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4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BEE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41A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3CE"/>
    <w:rsid w:val="000F13E4"/>
    <w:rsid w:val="000F1417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B5A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E2B"/>
    <w:rsid w:val="001A1045"/>
    <w:rsid w:val="001A10D5"/>
    <w:rsid w:val="001A15C8"/>
    <w:rsid w:val="001A1876"/>
    <w:rsid w:val="001A18C8"/>
    <w:rsid w:val="001A1B9D"/>
    <w:rsid w:val="001A1EE8"/>
    <w:rsid w:val="001A2090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BC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F8A"/>
    <w:rsid w:val="004002A3"/>
    <w:rsid w:val="0040067F"/>
    <w:rsid w:val="004008C6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0EC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51F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D1D"/>
    <w:rsid w:val="00722E7A"/>
    <w:rsid w:val="0072367F"/>
    <w:rsid w:val="00723827"/>
    <w:rsid w:val="007238F2"/>
    <w:rsid w:val="007238F4"/>
    <w:rsid w:val="007239A2"/>
    <w:rsid w:val="00723A43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727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A72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1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501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33C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9C8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9E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4FB2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5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7D9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ABB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190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4ED8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281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6FC6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2ADA2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18</Words>
  <Characters>23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ames Keavney</cp:lastModifiedBy>
  <cp:revision>3</cp:revision>
  <dcterms:created xsi:type="dcterms:W3CDTF">2021-01-22T13:56:00Z</dcterms:created>
  <dcterms:modified xsi:type="dcterms:W3CDTF">2021-01-22T13:58:00Z</dcterms:modified>
</cp:coreProperties>
</file>